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FFD75B" w14:textId="3D693DEF" w:rsidR="00BF4DD9" w:rsidRDefault="005A6062">
      <w:r>
        <w:t>Jeff Nelson</w:t>
      </w:r>
    </w:p>
    <w:p w14:paraId="0979BC97" w14:textId="6F9560C9" w:rsidR="005A6062" w:rsidRDefault="00210D8A">
      <w:r>
        <w:fldChar w:fldCharType="begin"/>
      </w:r>
      <w:r>
        <w:instrText xml:space="preserve"> DATE  \@ "MMMM d, yyyy" </w:instrText>
      </w:r>
      <w:r>
        <w:fldChar w:fldCharType="separate"/>
      </w:r>
      <w:r w:rsidR="00912300">
        <w:rPr>
          <w:noProof/>
        </w:rPr>
        <w:t>June 10, 2020</w:t>
      </w:r>
      <w:r>
        <w:fldChar w:fldCharType="end"/>
      </w:r>
    </w:p>
    <w:p w14:paraId="33B59B4C" w14:textId="1E32AAEA" w:rsidR="005A6062" w:rsidRDefault="00744E23">
      <w:r w:rsidRPr="00744E23">
        <w:t>IT FDN 100 A</w:t>
      </w:r>
    </w:p>
    <w:p w14:paraId="18D382E4" w14:textId="66CB2596" w:rsidR="00744E23" w:rsidRDefault="00744E23">
      <w:r>
        <w:t>Assignment #</w:t>
      </w:r>
      <w:r w:rsidR="00C520EF">
        <w:t>8</w:t>
      </w:r>
    </w:p>
    <w:p w14:paraId="43C80A07" w14:textId="649CF4DD" w:rsidR="00744E23" w:rsidRDefault="00912300">
      <w:hyperlink r:id="rId4" w:history="1">
        <w:r w:rsidR="00660C75">
          <w:rPr>
            <w:rStyle w:val="Hyperlink"/>
          </w:rPr>
          <w:t>https://github.com/jnelson22/IntroToProg-Python-Mod08</w:t>
        </w:r>
      </w:hyperlink>
    </w:p>
    <w:p w14:paraId="746AB72C" w14:textId="77777777" w:rsidR="00660C75" w:rsidRDefault="00660C75"/>
    <w:p w14:paraId="3CC64095" w14:textId="0F88E0E7" w:rsidR="00744E23" w:rsidRDefault="00834B92" w:rsidP="00744E23">
      <w:pPr>
        <w:pStyle w:val="Title"/>
        <w:jc w:val="center"/>
      </w:pPr>
      <w:r>
        <w:t>Objects and Classes</w:t>
      </w:r>
      <w:r w:rsidR="00D063AC">
        <w:t xml:space="preserve"> </w:t>
      </w:r>
    </w:p>
    <w:p w14:paraId="335679CD" w14:textId="178B74BB" w:rsidR="0063793A" w:rsidRDefault="0063793A" w:rsidP="0063793A"/>
    <w:p w14:paraId="5C09F9CE" w14:textId="08368B3C" w:rsidR="0063793A" w:rsidRDefault="0063793A" w:rsidP="0063793A">
      <w:pPr>
        <w:pStyle w:val="Heading1"/>
      </w:pPr>
      <w:r>
        <w:t>Intro</w:t>
      </w:r>
    </w:p>
    <w:p w14:paraId="2F8831C6" w14:textId="016C30C2" w:rsidR="0063793A" w:rsidRPr="0063793A" w:rsidRDefault="00347A3F" w:rsidP="0063793A">
      <w:r>
        <w:t>In th</w:t>
      </w:r>
      <w:r w:rsidR="00F55696">
        <w:t>is</w:t>
      </w:r>
      <w:r>
        <w:t xml:space="preserve"> paper</w:t>
      </w:r>
      <w:r w:rsidR="00304E6A">
        <w:t>,</w:t>
      </w:r>
      <w:r w:rsidR="00F55696">
        <w:t xml:space="preserve"> I will </w:t>
      </w:r>
      <w:r w:rsidR="004D3FF2">
        <w:t>go over a few interesting and important items to remember that I learned from this week</w:t>
      </w:r>
      <w:r w:rsidR="00797D4D">
        <w:t>’</w:t>
      </w:r>
      <w:r w:rsidR="004D3FF2">
        <w:t>s lecture. Lastly, I will show a program</w:t>
      </w:r>
      <w:r w:rsidR="00DC065A">
        <w:t xml:space="preserve"> </w:t>
      </w:r>
      <w:r w:rsidR="00660C75">
        <w:t xml:space="preserve">uses the </w:t>
      </w:r>
      <w:r w:rsidR="002D4AA6">
        <w:t>knowledge</w:t>
      </w:r>
      <w:r w:rsidR="00660C75">
        <w:t xml:space="preserve"> from this week to capture a products name and price then </w:t>
      </w:r>
      <w:r w:rsidR="002D4AA6">
        <w:t>write</w:t>
      </w:r>
      <w:r w:rsidR="00660C75">
        <w:t xml:space="preserve"> it to a file. </w:t>
      </w:r>
    </w:p>
    <w:p w14:paraId="64514BAF" w14:textId="1876B84B" w:rsidR="00744E23" w:rsidRDefault="00FF3642" w:rsidP="0063793A">
      <w:pPr>
        <w:pStyle w:val="Heading1"/>
      </w:pPr>
      <w:r>
        <w:t xml:space="preserve">Week </w:t>
      </w:r>
      <w:r w:rsidR="00C520EF">
        <w:t>8</w:t>
      </w:r>
      <w:r>
        <w:t xml:space="preserve"> Learning</w:t>
      </w:r>
      <w:r w:rsidR="00427095">
        <w:t>s</w:t>
      </w:r>
    </w:p>
    <w:p w14:paraId="3AE9E628" w14:textId="3602C69F" w:rsidR="000E1D17" w:rsidRDefault="00427095" w:rsidP="00C520EF">
      <w:r>
        <w:t xml:space="preserve">This week I </w:t>
      </w:r>
      <w:r w:rsidR="00F8156A">
        <w:t xml:space="preserve">learned more about </w:t>
      </w:r>
      <w:r w:rsidR="00A46480">
        <w:t xml:space="preserve">objects and classes. Classes are used to help grouping of data and </w:t>
      </w:r>
      <w:r w:rsidR="002D4AA6">
        <w:t>functions</w:t>
      </w:r>
      <w:r w:rsidR="00A46480">
        <w:t xml:space="preserve">. Most of them are </w:t>
      </w:r>
      <w:r w:rsidR="002D4AA6">
        <w:t>designed</w:t>
      </w:r>
      <w:r w:rsidR="004A56B6">
        <w:t xml:space="preserve"> to with focus on data or processing. </w:t>
      </w:r>
      <w:r w:rsidR="00004143">
        <w:t xml:space="preserve">Data is </w:t>
      </w:r>
      <w:r w:rsidR="002D4AA6">
        <w:t>class</w:t>
      </w:r>
      <w:r w:rsidR="00004143">
        <w:t xml:space="preserve"> is </w:t>
      </w:r>
      <w:r w:rsidR="002D4AA6">
        <w:t>defined</w:t>
      </w:r>
      <w:r w:rsidR="00004143">
        <w:t xml:space="preserve"> using variables and constants. When they are used in a </w:t>
      </w:r>
      <w:r w:rsidR="002D4AA6">
        <w:t>class,</w:t>
      </w:r>
      <w:r w:rsidR="00004143">
        <w:t xml:space="preserve"> they are class Fields. </w:t>
      </w:r>
      <w:r w:rsidR="00EC0920">
        <w:t>Methods</w:t>
      </w:r>
      <w:r w:rsidR="00004143">
        <w:t xml:space="preserve"> are used when you want to use a </w:t>
      </w:r>
      <w:r w:rsidR="00EC0920">
        <w:t>function</w:t>
      </w:r>
      <w:r w:rsidR="00004143">
        <w:t xml:space="preserve">. </w:t>
      </w:r>
      <w:r w:rsidR="00333E38">
        <w:t xml:space="preserve">When using a class, you can either use it </w:t>
      </w:r>
      <w:r w:rsidR="00EC0920">
        <w:t>directly</w:t>
      </w:r>
      <w:r w:rsidR="00333E38">
        <w:t xml:space="preserve"> or indirectly. </w:t>
      </w:r>
    </w:p>
    <w:p w14:paraId="12EE4E47" w14:textId="68D2C3AD" w:rsidR="00333E38" w:rsidRDefault="00333E38" w:rsidP="00333E38">
      <w:pPr>
        <w:pStyle w:val="PItcures"/>
      </w:pPr>
      <w:r w:rsidRPr="00333E38">
        <w:rPr>
          <w:noProof/>
        </w:rPr>
        <w:drawing>
          <wp:inline distT="0" distB="0" distL="0" distR="0" wp14:anchorId="1E2AF02E" wp14:editId="704CC3EA">
            <wp:extent cx="2210108" cy="485843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210108" cy="485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9C027" w14:textId="18354C79" w:rsidR="00333E38" w:rsidRDefault="00333E38" w:rsidP="00333E38">
      <w:pPr>
        <w:pStyle w:val="PItcures"/>
      </w:pPr>
      <w:r>
        <w:t xml:space="preserve">When you use the code indirectly, you create an object as </w:t>
      </w:r>
      <w:r w:rsidR="00EC0920">
        <w:t>shown</w:t>
      </w:r>
      <w:r>
        <w:t xml:space="preserve"> below. </w:t>
      </w:r>
    </w:p>
    <w:p w14:paraId="6B859B32" w14:textId="1A75097A" w:rsidR="00333E38" w:rsidRDefault="00333E38" w:rsidP="00333E38">
      <w:pPr>
        <w:pStyle w:val="PItcures"/>
      </w:pPr>
      <w:r>
        <w:rPr>
          <w:noProof/>
        </w:rPr>
        <w:drawing>
          <wp:inline distT="0" distB="0" distL="0" distR="0" wp14:anchorId="57A7B9F0" wp14:editId="58950AF8">
            <wp:extent cx="1714286" cy="580952"/>
            <wp:effectExtent l="0" t="0" r="63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714286" cy="5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942E6" w14:textId="3AED4DAC" w:rsidR="00333E38" w:rsidRDefault="00333E38" w:rsidP="00333E38">
      <w:pPr>
        <w:pStyle w:val="PItcures"/>
      </w:pPr>
      <w:r>
        <w:t>This allow you to create mu</w:t>
      </w:r>
      <w:r w:rsidR="00CB114E">
        <w:t>ltiple</w:t>
      </w:r>
      <w:r>
        <w:t xml:space="preserve"> </w:t>
      </w:r>
      <w:r w:rsidR="00CB114E">
        <w:t xml:space="preserve">object each with a different address in memory. Calling a class directly is </w:t>
      </w:r>
      <w:r w:rsidR="00EC0920">
        <w:t>usually</w:t>
      </w:r>
      <w:r w:rsidR="00CB114E">
        <w:t xml:space="preserve"> for processing data and indirectly for storing data. </w:t>
      </w:r>
    </w:p>
    <w:p w14:paraId="0B1E01BE" w14:textId="1BE6A405" w:rsidR="00CB114E" w:rsidRDefault="00CB114E" w:rsidP="00333E38">
      <w:pPr>
        <w:pStyle w:val="PItcures"/>
      </w:pPr>
      <w:r>
        <w:t>A typ</w:t>
      </w:r>
      <w:r w:rsidR="00C75A89">
        <w:t>ical</w:t>
      </w:r>
      <w:r>
        <w:t xml:space="preserve"> class is </w:t>
      </w:r>
      <w:r w:rsidR="00EC0920">
        <w:t>setup</w:t>
      </w:r>
      <w:r>
        <w:t xml:space="preserve"> having Fields, Constructor, Attributes, Properties and Methods. Below you can see the structure for Python. </w:t>
      </w:r>
    </w:p>
    <w:p w14:paraId="35B7E75F" w14:textId="55B29A48" w:rsidR="00CB114E" w:rsidRDefault="00CB114E" w:rsidP="00333E38">
      <w:pPr>
        <w:pStyle w:val="PItcures"/>
      </w:pPr>
      <w:r>
        <w:rPr>
          <w:noProof/>
        </w:rPr>
        <w:drawing>
          <wp:inline distT="0" distB="0" distL="0" distR="0" wp14:anchorId="09C90764" wp14:editId="002D3962">
            <wp:extent cx="2580952" cy="1238095"/>
            <wp:effectExtent l="0" t="0" r="0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580952" cy="12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600B5" w14:textId="43154A36" w:rsidR="00C024F8" w:rsidRDefault="002D4AA6" w:rsidP="00333E38">
      <w:pPr>
        <w:pStyle w:val="PItcures"/>
      </w:pPr>
      <w:r>
        <w:t>Fields</w:t>
      </w:r>
      <w:r w:rsidR="00CB114E">
        <w:t xml:space="preserve"> are the data member of a class. </w:t>
      </w:r>
      <w:r w:rsidR="00C024F8">
        <w:t>C</w:t>
      </w:r>
      <w:r w:rsidR="00CB114E">
        <w:t>on</w:t>
      </w:r>
      <w:r w:rsidR="00C024F8">
        <w:t xml:space="preserve">structors are a </w:t>
      </w:r>
      <w:r w:rsidR="00EC0920">
        <w:t>special method</w:t>
      </w:r>
      <w:r w:rsidR="00C024F8">
        <w:t xml:space="preserve"> that are </w:t>
      </w:r>
      <w:r w:rsidR="00EC0920">
        <w:t>automatically</w:t>
      </w:r>
      <w:r w:rsidR="00C024F8">
        <w:t xml:space="preserve"> run when you create an object. They are often used to set the initial values of the Field data. In Python they </w:t>
      </w:r>
      <w:r w:rsidR="00C024F8">
        <w:lastRenderedPageBreak/>
        <w:t xml:space="preserve">use the notation of </w:t>
      </w:r>
      <w:r w:rsidR="00EC0920">
        <w:t>double</w:t>
      </w:r>
      <w:r w:rsidR="00C024F8">
        <w:t xml:space="preserve"> underscore(“duder”) name of “__init__”. Opposite the constructor is the Destructor which is used to remove objects for memory. It uses the notation “__del__”. Within the const</w:t>
      </w:r>
      <w:r w:rsidR="00EC0920">
        <w:t>ructor</w:t>
      </w:r>
      <w:r w:rsidR="00C024F8">
        <w:t xml:space="preserve"> method you’ll see the keyword “self”. This </w:t>
      </w:r>
      <w:r w:rsidR="00EC0920">
        <w:t>refers</w:t>
      </w:r>
      <w:r w:rsidR="00C024F8">
        <w:t xml:space="preserve"> to the data or functions found in an object instance, but no directly in the class. </w:t>
      </w:r>
      <w:r w:rsidR="00C75A89">
        <w:t xml:space="preserve">The next setup in the </w:t>
      </w:r>
      <w:r w:rsidR="00EC0920">
        <w:t>class</w:t>
      </w:r>
      <w:r w:rsidR="00C75A89">
        <w:t xml:space="preserve"> is Attributes</w:t>
      </w:r>
      <w:r w:rsidR="005C721C">
        <w:t xml:space="preserve">. </w:t>
      </w:r>
      <w:r w:rsidR="00EC0920">
        <w:t>These</w:t>
      </w:r>
      <w:r w:rsidR="005C721C">
        <w:t xml:space="preserve"> are “</w:t>
      </w:r>
      <w:r w:rsidR="00EC0920">
        <w:t>virtual</w:t>
      </w:r>
      <w:r w:rsidR="005C721C">
        <w:t xml:space="preserve">” fields that hold internal data. Properties are functions used to manage fields or attributes. The last is Methods which are used to handle functions inside of the class.  </w:t>
      </w:r>
    </w:p>
    <w:p w14:paraId="786AE1DF" w14:textId="46A1732C" w:rsidR="00A46480" w:rsidRDefault="00A46480" w:rsidP="00A46480">
      <w:pPr>
        <w:pStyle w:val="Heading1"/>
      </w:pPr>
      <w:r>
        <w:t>Product and Price Python Program Using Classes</w:t>
      </w:r>
    </w:p>
    <w:p w14:paraId="652FDE2A" w14:textId="17FBC12C" w:rsidR="00A46480" w:rsidRDefault="001D1493" w:rsidP="00C520EF">
      <w:r>
        <w:t xml:space="preserve">This program's problem statement is </w:t>
      </w:r>
      <w:r>
        <w:t xml:space="preserve">similar to the </w:t>
      </w:r>
      <w:r w:rsidR="00EC0920">
        <w:t>previous</w:t>
      </w:r>
      <w:r>
        <w:t xml:space="preserve"> week</w:t>
      </w:r>
      <w:r>
        <w:t xml:space="preserve">s but we now use classes and object to help </w:t>
      </w:r>
      <w:r w:rsidR="00EC0920">
        <w:t>organize</w:t>
      </w:r>
      <w:r>
        <w:t xml:space="preserve"> the code. </w:t>
      </w:r>
    </w:p>
    <w:p w14:paraId="5AB252A6" w14:textId="508AD3C8" w:rsidR="00776594" w:rsidRDefault="00776594" w:rsidP="00C520EF">
      <w:r>
        <w:t xml:space="preserve">To start out the program was given with a basic outline and </w:t>
      </w:r>
      <w:r w:rsidR="00EC0920">
        <w:t>structure</w:t>
      </w:r>
      <w:r>
        <w:t xml:space="preserve"> that was a starting point. </w:t>
      </w:r>
    </w:p>
    <w:p w14:paraId="02492E27" w14:textId="7EB592C3" w:rsidR="00EC0920" w:rsidRDefault="00776594" w:rsidP="00C520EF">
      <w:r>
        <w:rPr>
          <w:noProof/>
        </w:rPr>
        <w:drawing>
          <wp:inline distT="0" distB="0" distL="0" distR="0" wp14:anchorId="37766F39" wp14:editId="33BB2EE9">
            <wp:extent cx="3148302" cy="45910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61621" cy="4610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CC3449" w14:textId="77777777" w:rsidR="00EC0920" w:rsidRDefault="00EC0920">
      <w:r>
        <w:br w:type="page"/>
      </w:r>
    </w:p>
    <w:p w14:paraId="50FFC1AB" w14:textId="77777777" w:rsidR="00776594" w:rsidRDefault="00776594" w:rsidP="00C520EF"/>
    <w:p w14:paraId="39EECF48" w14:textId="35EAA531" w:rsidR="00776594" w:rsidRDefault="00776594" w:rsidP="00C520EF">
      <w:r>
        <w:t>First section that I worked on what the “Product” class. This was the main addition to this week</w:t>
      </w:r>
      <w:r w:rsidR="00C05741">
        <w:t xml:space="preserve">. I when through and created the constructor, attributes, properties and methods for the class. </w:t>
      </w:r>
    </w:p>
    <w:p w14:paraId="3C0B4B32" w14:textId="05D0245E" w:rsidR="00776594" w:rsidRDefault="00776594" w:rsidP="00EC0920">
      <w:pPr>
        <w:pStyle w:val="PItcures"/>
      </w:pPr>
      <w:r>
        <w:rPr>
          <w:noProof/>
        </w:rPr>
        <w:drawing>
          <wp:inline distT="0" distB="0" distL="0" distR="0" wp14:anchorId="6BA8FB1F" wp14:editId="159F1254">
            <wp:extent cx="3209925" cy="4449277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18601" cy="44613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FDC47" w14:textId="0BD13F37" w:rsidR="00C05741" w:rsidRDefault="00C05741" w:rsidP="00C520EF">
      <w:r>
        <w:t xml:space="preserve">Next, I copied over some of my code for assignment 6 to read in the data from the file. Now that we are using </w:t>
      </w:r>
      <w:r w:rsidR="00EC0920">
        <w:t>objects,</w:t>
      </w:r>
      <w:r>
        <w:t xml:space="preserve"> I had to change over how the data was being used in the for loop and calling the new product class in the process. </w:t>
      </w:r>
    </w:p>
    <w:p w14:paraId="1B14FF1F" w14:textId="371CBA9B" w:rsidR="00776594" w:rsidRDefault="00776594" w:rsidP="00C05741">
      <w:pPr>
        <w:pStyle w:val="PItcures"/>
      </w:pPr>
      <w:r>
        <w:rPr>
          <w:noProof/>
        </w:rPr>
        <w:drawing>
          <wp:inline distT="0" distB="0" distL="0" distR="0" wp14:anchorId="17A8EAC9" wp14:editId="69739C86">
            <wp:extent cx="4246030" cy="221932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53173" cy="2223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F9536" w14:textId="35F9742F" w:rsidR="00C05741" w:rsidRDefault="00C05741" w:rsidP="00C520EF">
      <w:r>
        <w:lastRenderedPageBreak/>
        <w:t xml:space="preserve">Then I went on to the write data to a file. I used the same process as reading gather an outline form my assignment 6 and modifying where needed. </w:t>
      </w:r>
    </w:p>
    <w:p w14:paraId="39E21741" w14:textId="3DEB094A" w:rsidR="00776594" w:rsidRDefault="00776594" w:rsidP="00C05741">
      <w:pPr>
        <w:pStyle w:val="PItcures"/>
      </w:pPr>
      <w:r>
        <w:rPr>
          <w:noProof/>
        </w:rPr>
        <w:drawing>
          <wp:inline distT="0" distB="0" distL="0" distR="0" wp14:anchorId="27E75189" wp14:editId="702FCB4F">
            <wp:extent cx="5447619" cy="3057143"/>
            <wp:effectExtent l="0" t="0" r="127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47619" cy="3057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D02A08" w14:textId="706EADEE" w:rsidR="00C05741" w:rsidRDefault="00C05741" w:rsidP="00C05741">
      <w:pPr>
        <w:pStyle w:val="PItcures"/>
      </w:pPr>
      <w:r>
        <w:t xml:space="preserve">Here is the output in the text file. </w:t>
      </w:r>
    </w:p>
    <w:p w14:paraId="7530BE51" w14:textId="6113804A" w:rsidR="00776594" w:rsidRDefault="00776594" w:rsidP="00C520EF">
      <w:r>
        <w:rPr>
          <w:noProof/>
        </w:rPr>
        <w:drawing>
          <wp:inline distT="0" distB="0" distL="0" distR="0" wp14:anchorId="18DB56A0" wp14:editId="3196F904">
            <wp:extent cx="1904762" cy="980952"/>
            <wp:effectExtent l="0" t="0" r="63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904762" cy="980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2D8866" w14:textId="43483AEB" w:rsidR="00C05741" w:rsidRDefault="00C05741" w:rsidP="00C520EF">
      <w:r>
        <w:t>The next function was printing the current list</w:t>
      </w:r>
      <w:r w:rsidR="00EC0920">
        <w:t xml:space="preserve">. This was a copy from assignment 6 by with update to all the product objects. </w:t>
      </w:r>
      <w:r>
        <w:t xml:space="preserve"> </w:t>
      </w:r>
    </w:p>
    <w:p w14:paraId="603824CB" w14:textId="450933B2" w:rsidR="002350C2" w:rsidRDefault="002350C2" w:rsidP="00C520EF">
      <w:r>
        <w:rPr>
          <w:noProof/>
        </w:rPr>
        <w:drawing>
          <wp:inline distT="0" distB="0" distL="0" distR="0" wp14:anchorId="66EF357D" wp14:editId="01E3E637">
            <wp:extent cx="5923809" cy="2695238"/>
            <wp:effectExtent l="0" t="0" r="127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23809" cy="26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1103D7" w14:textId="52C35AAF" w:rsidR="00EC0920" w:rsidRDefault="00EC0920" w:rsidP="00C520EF">
      <w:r>
        <w:lastRenderedPageBreak/>
        <w:t xml:space="preserve">Here is an example of the print out from the text file. </w:t>
      </w:r>
    </w:p>
    <w:p w14:paraId="16664538" w14:textId="1F036B61" w:rsidR="00776594" w:rsidRDefault="00776594" w:rsidP="00C520EF">
      <w:r>
        <w:rPr>
          <w:noProof/>
        </w:rPr>
        <w:drawing>
          <wp:inline distT="0" distB="0" distL="0" distR="0" wp14:anchorId="1FA03BA7" wp14:editId="611D3B59">
            <wp:extent cx="3114286" cy="1019048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14286" cy="10190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06652" w14:textId="3A3737B8" w:rsidR="00C05741" w:rsidRDefault="00C05741" w:rsidP="00C05741">
      <w:r>
        <w:t xml:space="preserve">The next function was </w:t>
      </w:r>
      <w:r w:rsidR="00EC0920">
        <w:t>gathering</w:t>
      </w:r>
      <w:r>
        <w:t xml:space="preserve"> the </w:t>
      </w:r>
      <w:r w:rsidR="00EC0920">
        <w:t>user’s</w:t>
      </w:r>
      <w:r>
        <w:t xml:space="preserve"> input</w:t>
      </w:r>
      <w:r w:rsidR="00EC0920">
        <w:t xml:space="preserve">. This one I had some trouble with but was able to figure out how to use the product class and store the objects in a list. </w:t>
      </w:r>
    </w:p>
    <w:p w14:paraId="45CFA2D7" w14:textId="73616AE7" w:rsidR="002350C2" w:rsidRDefault="002350C2" w:rsidP="00C520EF">
      <w:r>
        <w:rPr>
          <w:noProof/>
        </w:rPr>
        <w:drawing>
          <wp:inline distT="0" distB="0" distL="0" distR="0" wp14:anchorId="0B799322" wp14:editId="520E38E5">
            <wp:extent cx="4219048" cy="252380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19048" cy="25238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F10AF" w14:textId="004E1A0D" w:rsidR="00EC0920" w:rsidRDefault="00EC0920" w:rsidP="00C520EF">
      <w:r>
        <w:t xml:space="preserve">Here is an example of data the use input. </w:t>
      </w:r>
    </w:p>
    <w:p w14:paraId="358BAF5B" w14:textId="4F4A03D1" w:rsidR="00776594" w:rsidRDefault="002350C2" w:rsidP="00C520EF">
      <w:r>
        <w:rPr>
          <w:noProof/>
        </w:rPr>
        <w:drawing>
          <wp:inline distT="0" distB="0" distL="0" distR="0" wp14:anchorId="276B2400" wp14:editId="5450E033">
            <wp:extent cx="3733333" cy="800000"/>
            <wp:effectExtent l="0" t="0" r="635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733333" cy="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15160" w14:textId="154D657E" w:rsidR="00EC0920" w:rsidRDefault="00EC0920" w:rsidP="00C520EF">
      <w:r>
        <w:t xml:space="preserve">Here is the output of the current table. </w:t>
      </w:r>
    </w:p>
    <w:p w14:paraId="0950BD96" w14:textId="38A20F13" w:rsidR="00EC0920" w:rsidRDefault="002350C2" w:rsidP="00C520EF">
      <w:r>
        <w:rPr>
          <w:noProof/>
        </w:rPr>
        <w:drawing>
          <wp:inline distT="0" distB="0" distL="0" distR="0" wp14:anchorId="210428D7" wp14:editId="379F7934">
            <wp:extent cx="3200000" cy="1200000"/>
            <wp:effectExtent l="0" t="0" r="635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200000" cy="12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292AB0" w14:textId="77777777" w:rsidR="00EC0920" w:rsidRDefault="00EC0920">
      <w:r>
        <w:br w:type="page"/>
      </w:r>
    </w:p>
    <w:p w14:paraId="662871C9" w14:textId="77777777" w:rsidR="002350C2" w:rsidRDefault="002350C2" w:rsidP="00C520EF"/>
    <w:p w14:paraId="61726F59" w14:textId="2E5B4B13" w:rsidR="00EC0920" w:rsidRDefault="00EC0920" w:rsidP="00C520EF">
      <w:r>
        <w:t xml:space="preserve">Finally, was the process of call all the functions. This code is very similar to assignment 6 with some modification for calling and using classes. </w:t>
      </w:r>
    </w:p>
    <w:p w14:paraId="7FCBAD61" w14:textId="14552CA4" w:rsidR="00C05741" w:rsidRPr="00983BA0" w:rsidRDefault="00C05741" w:rsidP="00C520EF">
      <w:r>
        <w:rPr>
          <w:noProof/>
        </w:rPr>
        <w:drawing>
          <wp:inline distT="0" distB="0" distL="0" distR="0" wp14:anchorId="229E5ABC" wp14:editId="77CD87BA">
            <wp:extent cx="5943600" cy="5045710"/>
            <wp:effectExtent l="0" t="0" r="0" b="254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45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850D9" w14:textId="02F72F31" w:rsidR="00C45694" w:rsidRDefault="00C45694" w:rsidP="00C45694">
      <w:pPr>
        <w:pStyle w:val="Heading1"/>
      </w:pPr>
      <w:r>
        <w:t>Summary</w:t>
      </w:r>
    </w:p>
    <w:p w14:paraId="4E407515" w14:textId="2498234F" w:rsidR="007604F7" w:rsidRPr="007604F7" w:rsidRDefault="007533FD" w:rsidP="007604F7">
      <w:r>
        <w:t>In summary</w:t>
      </w:r>
      <w:r w:rsidR="00EA79FD">
        <w:t>,</w:t>
      </w:r>
      <w:r w:rsidR="00376C90">
        <w:t xml:space="preserve"> </w:t>
      </w:r>
      <w:r w:rsidR="003B0E69">
        <w:t>I learned</w:t>
      </w:r>
      <w:r w:rsidR="00BA2DA1">
        <w:t xml:space="preserve"> </w:t>
      </w:r>
      <w:r w:rsidR="002350C2">
        <w:t xml:space="preserve">about objects and classes. I went through the process of how I created the classes and functions in product and price program. I found this assignment to be the most </w:t>
      </w:r>
      <w:r w:rsidR="00EC0920">
        <w:t>difficult</w:t>
      </w:r>
      <w:r w:rsidR="002350C2">
        <w:t xml:space="preserve"> so far. I really had trouble understand the </w:t>
      </w:r>
      <w:r w:rsidR="00EC0920">
        <w:t>concept</w:t>
      </w:r>
      <w:r w:rsidR="002350C2">
        <w:t xml:space="preserve"> of the classes. I really got stuck on the Product class part of the code. After doing some further reading and when professor Root said that “the </w:t>
      </w:r>
      <w:r w:rsidR="00EC0920">
        <w:t>objects</w:t>
      </w:r>
      <w:r w:rsidR="002350C2">
        <w:t xml:space="preserve"> were just a list” that really help it click for me. Overall, I’m happy with this assignment and the use of classes really shows the power of programming. </w:t>
      </w:r>
    </w:p>
    <w:sectPr w:rsidR="007604F7" w:rsidRPr="007604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SwtDAxNzKyNDG1NDdS0lEKTi0uzszPAykwNKkFAJlJQFgtAAAA"/>
  </w:docVars>
  <w:rsids>
    <w:rsidRoot w:val="00BF4DD9"/>
    <w:rsid w:val="00004143"/>
    <w:rsid w:val="000067E8"/>
    <w:rsid w:val="00015F43"/>
    <w:rsid w:val="000947E9"/>
    <w:rsid w:val="000B446C"/>
    <w:rsid w:val="000B4AAE"/>
    <w:rsid w:val="000C4914"/>
    <w:rsid w:val="000D39DB"/>
    <w:rsid w:val="000E1D17"/>
    <w:rsid w:val="000E6680"/>
    <w:rsid w:val="00104295"/>
    <w:rsid w:val="00107DA4"/>
    <w:rsid w:val="001117E7"/>
    <w:rsid w:val="001127D1"/>
    <w:rsid w:val="0014105B"/>
    <w:rsid w:val="00146745"/>
    <w:rsid w:val="00146D7B"/>
    <w:rsid w:val="00157A35"/>
    <w:rsid w:val="00160829"/>
    <w:rsid w:val="001721D5"/>
    <w:rsid w:val="0017346B"/>
    <w:rsid w:val="001767D3"/>
    <w:rsid w:val="0019364D"/>
    <w:rsid w:val="001974C8"/>
    <w:rsid w:val="001A54A9"/>
    <w:rsid w:val="001C68E7"/>
    <w:rsid w:val="001D1493"/>
    <w:rsid w:val="001E4CC2"/>
    <w:rsid w:val="001F2DD5"/>
    <w:rsid w:val="00210D8A"/>
    <w:rsid w:val="0021220D"/>
    <w:rsid w:val="0021610A"/>
    <w:rsid w:val="002307AC"/>
    <w:rsid w:val="002325F9"/>
    <w:rsid w:val="002350C2"/>
    <w:rsid w:val="002451AF"/>
    <w:rsid w:val="002538F4"/>
    <w:rsid w:val="00271190"/>
    <w:rsid w:val="00285CA5"/>
    <w:rsid w:val="0028692B"/>
    <w:rsid w:val="002C2420"/>
    <w:rsid w:val="002D2A6C"/>
    <w:rsid w:val="002D4AA6"/>
    <w:rsid w:val="002F537C"/>
    <w:rsid w:val="002F633E"/>
    <w:rsid w:val="002F665F"/>
    <w:rsid w:val="00304E6A"/>
    <w:rsid w:val="00315A94"/>
    <w:rsid w:val="00321435"/>
    <w:rsid w:val="00331BA2"/>
    <w:rsid w:val="00333E38"/>
    <w:rsid w:val="00347A3F"/>
    <w:rsid w:val="003551CE"/>
    <w:rsid w:val="003626F9"/>
    <w:rsid w:val="00376C90"/>
    <w:rsid w:val="00387755"/>
    <w:rsid w:val="00392106"/>
    <w:rsid w:val="003966DE"/>
    <w:rsid w:val="003B0E69"/>
    <w:rsid w:val="003B1C21"/>
    <w:rsid w:val="003B4833"/>
    <w:rsid w:val="003C540A"/>
    <w:rsid w:val="003D249E"/>
    <w:rsid w:val="00421A1E"/>
    <w:rsid w:val="00421E6A"/>
    <w:rsid w:val="004224D3"/>
    <w:rsid w:val="00427029"/>
    <w:rsid w:val="00427095"/>
    <w:rsid w:val="00431E48"/>
    <w:rsid w:val="00456E62"/>
    <w:rsid w:val="00482CA6"/>
    <w:rsid w:val="00490AEF"/>
    <w:rsid w:val="004969BC"/>
    <w:rsid w:val="004A56B6"/>
    <w:rsid w:val="004B5A6C"/>
    <w:rsid w:val="004B672F"/>
    <w:rsid w:val="004C0E7F"/>
    <w:rsid w:val="004C11F0"/>
    <w:rsid w:val="004C1285"/>
    <w:rsid w:val="004D3FF2"/>
    <w:rsid w:val="005014EC"/>
    <w:rsid w:val="00502115"/>
    <w:rsid w:val="00503896"/>
    <w:rsid w:val="00541B4A"/>
    <w:rsid w:val="0056283C"/>
    <w:rsid w:val="005804EB"/>
    <w:rsid w:val="005846E3"/>
    <w:rsid w:val="00584F13"/>
    <w:rsid w:val="005A6062"/>
    <w:rsid w:val="005B3F03"/>
    <w:rsid w:val="005B457C"/>
    <w:rsid w:val="005C721C"/>
    <w:rsid w:val="005D242A"/>
    <w:rsid w:val="005D63DD"/>
    <w:rsid w:val="00625605"/>
    <w:rsid w:val="0063793A"/>
    <w:rsid w:val="00644676"/>
    <w:rsid w:val="0064600C"/>
    <w:rsid w:val="006531F8"/>
    <w:rsid w:val="00660C75"/>
    <w:rsid w:val="00671651"/>
    <w:rsid w:val="00675BFA"/>
    <w:rsid w:val="006A0809"/>
    <w:rsid w:val="006C5C3B"/>
    <w:rsid w:val="006F165F"/>
    <w:rsid w:val="006F46B2"/>
    <w:rsid w:val="007239CC"/>
    <w:rsid w:val="00744E23"/>
    <w:rsid w:val="00751DCD"/>
    <w:rsid w:val="007533FD"/>
    <w:rsid w:val="007549E6"/>
    <w:rsid w:val="007604F7"/>
    <w:rsid w:val="007712B1"/>
    <w:rsid w:val="0077393F"/>
    <w:rsid w:val="00776594"/>
    <w:rsid w:val="00795648"/>
    <w:rsid w:val="00797546"/>
    <w:rsid w:val="00797D4D"/>
    <w:rsid w:val="007A2C51"/>
    <w:rsid w:val="007A64C2"/>
    <w:rsid w:val="007C0195"/>
    <w:rsid w:val="007D1466"/>
    <w:rsid w:val="007E102F"/>
    <w:rsid w:val="007E541D"/>
    <w:rsid w:val="007F22DB"/>
    <w:rsid w:val="007F4C25"/>
    <w:rsid w:val="008016EB"/>
    <w:rsid w:val="0080189A"/>
    <w:rsid w:val="008265D3"/>
    <w:rsid w:val="00834B92"/>
    <w:rsid w:val="008454D3"/>
    <w:rsid w:val="008A13AB"/>
    <w:rsid w:val="008E76FE"/>
    <w:rsid w:val="00912300"/>
    <w:rsid w:val="00963419"/>
    <w:rsid w:val="00983BA0"/>
    <w:rsid w:val="009A5986"/>
    <w:rsid w:val="009B2F64"/>
    <w:rsid w:val="009C7BCE"/>
    <w:rsid w:val="009D2BE3"/>
    <w:rsid w:val="009D7D5A"/>
    <w:rsid w:val="009E6A04"/>
    <w:rsid w:val="009F1D44"/>
    <w:rsid w:val="00A211C2"/>
    <w:rsid w:val="00A32EA3"/>
    <w:rsid w:val="00A414D5"/>
    <w:rsid w:val="00A46480"/>
    <w:rsid w:val="00A73014"/>
    <w:rsid w:val="00A812AC"/>
    <w:rsid w:val="00AA327C"/>
    <w:rsid w:val="00AA4ABD"/>
    <w:rsid w:val="00AC4853"/>
    <w:rsid w:val="00AE746F"/>
    <w:rsid w:val="00B07357"/>
    <w:rsid w:val="00B21907"/>
    <w:rsid w:val="00B5100F"/>
    <w:rsid w:val="00B64ED9"/>
    <w:rsid w:val="00B6776B"/>
    <w:rsid w:val="00B765B8"/>
    <w:rsid w:val="00B859CA"/>
    <w:rsid w:val="00B9013C"/>
    <w:rsid w:val="00B93492"/>
    <w:rsid w:val="00BA0FBD"/>
    <w:rsid w:val="00BA2DA1"/>
    <w:rsid w:val="00BB04EB"/>
    <w:rsid w:val="00BD2F37"/>
    <w:rsid w:val="00BD64CE"/>
    <w:rsid w:val="00BD6AFF"/>
    <w:rsid w:val="00BE592F"/>
    <w:rsid w:val="00BF4DD9"/>
    <w:rsid w:val="00BF7CF2"/>
    <w:rsid w:val="00C024F8"/>
    <w:rsid w:val="00C05741"/>
    <w:rsid w:val="00C202A6"/>
    <w:rsid w:val="00C21104"/>
    <w:rsid w:val="00C23FB3"/>
    <w:rsid w:val="00C31B64"/>
    <w:rsid w:val="00C41ECF"/>
    <w:rsid w:val="00C45694"/>
    <w:rsid w:val="00C520EF"/>
    <w:rsid w:val="00C6765B"/>
    <w:rsid w:val="00C75A89"/>
    <w:rsid w:val="00CB06C1"/>
    <w:rsid w:val="00CB114E"/>
    <w:rsid w:val="00CD09CB"/>
    <w:rsid w:val="00CD408C"/>
    <w:rsid w:val="00CD500F"/>
    <w:rsid w:val="00CD787D"/>
    <w:rsid w:val="00CE3180"/>
    <w:rsid w:val="00CE3C91"/>
    <w:rsid w:val="00D063AC"/>
    <w:rsid w:val="00D07E46"/>
    <w:rsid w:val="00D12FE7"/>
    <w:rsid w:val="00D41549"/>
    <w:rsid w:val="00D52A1E"/>
    <w:rsid w:val="00D63760"/>
    <w:rsid w:val="00D8428E"/>
    <w:rsid w:val="00D87954"/>
    <w:rsid w:val="00D976F3"/>
    <w:rsid w:val="00DC065A"/>
    <w:rsid w:val="00DC0C0F"/>
    <w:rsid w:val="00DD485A"/>
    <w:rsid w:val="00DE7DD4"/>
    <w:rsid w:val="00E01F28"/>
    <w:rsid w:val="00E04A2A"/>
    <w:rsid w:val="00E3253C"/>
    <w:rsid w:val="00E410D0"/>
    <w:rsid w:val="00E41C7B"/>
    <w:rsid w:val="00E52D87"/>
    <w:rsid w:val="00E652D5"/>
    <w:rsid w:val="00E812E6"/>
    <w:rsid w:val="00E85FCE"/>
    <w:rsid w:val="00E921A4"/>
    <w:rsid w:val="00EA48F3"/>
    <w:rsid w:val="00EA79FD"/>
    <w:rsid w:val="00EC0920"/>
    <w:rsid w:val="00EF433A"/>
    <w:rsid w:val="00F31476"/>
    <w:rsid w:val="00F4260F"/>
    <w:rsid w:val="00F55696"/>
    <w:rsid w:val="00F60872"/>
    <w:rsid w:val="00F80416"/>
    <w:rsid w:val="00F8156A"/>
    <w:rsid w:val="00F94D4F"/>
    <w:rsid w:val="00FD7381"/>
    <w:rsid w:val="00FE1F45"/>
    <w:rsid w:val="00FE2430"/>
    <w:rsid w:val="00FE556F"/>
    <w:rsid w:val="00FF36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1EEF9A"/>
  <w15:chartTrackingRefBased/>
  <w15:docId w15:val="{7D08FCBA-4B98-4D78-B94A-444D6024D1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63793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44E2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3793A"/>
    <w:rPr>
      <w:rFonts w:asciiTheme="majorHAnsi" w:eastAsiaTheme="majorEastAsia" w:hAnsiTheme="majorHAnsi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44E2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63793A"/>
    <w:pPr>
      <w:spacing w:after="0" w:line="240" w:lineRule="auto"/>
      <w:contextualSpacing/>
    </w:pPr>
    <w:rPr>
      <w:rFonts w:asciiTheme="majorHAnsi" w:eastAsiaTheme="majorEastAsia" w:hAnsiTheme="majorHAnsi" w:cstheme="majorBidi"/>
      <w:b/>
      <w:spacing w:val="-10"/>
      <w:kern w:val="28"/>
      <w:sz w:val="40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3793A"/>
    <w:rPr>
      <w:rFonts w:asciiTheme="majorHAnsi" w:eastAsiaTheme="majorEastAsia" w:hAnsiTheme="majorHAnsi" w:cstheme="majorBidi"/>
      <w:b/>
      <w:spacing w:val="-10"/>
      <w:kern w:val="28"/>
      <w:sz w:val="40"/>
      <w:szCs w:val="56"/>
    </w:rPr>
  </w:style>
  <w:style w:type="character" w:styleId="Hyperlink">
    <w:name w:val="Hyperlink"/>
    <w:basedOn w:val="DefaultParagraphFont"/>
    <w:uiPriority w:val="99"/>
    <w:unhideWhenUsed/>
    <w:rsid w:val="00744E2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67E8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6531F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customStyle="1" w:styleId="PItcures">
    <w:name w:val="PItcures"/>
    <w:basedOn w:val="Normal"/>
    <w:link w:val="PItcuresChar"/>
    <w:qFormat/>
    <w:rsid w:val="0064600C"/>
    <w:pPr>
      <w:spacing w:after="40"/>
    </w:pPr>
  </w:style>
  <w:style w:type="character" w:customStyle="1" w:styleId="PItcuresChar">
    <w:name w:val="PItcures Char"/>
    <w:basedOn w:val="DefaultParagraphFont"/>
    <w:link w:val="PItcures"/>
    <w:rsid w:val="0064600C"/>
  </w:style>
  <w:style w:type="character" w:styleId="FollowedHyperlink">
    <w:name w:val="FollowedHyperlink"/>
    <w:basedOn w:val="DefaultParagraphFont"/>
    <w:uiPriority w:val="99"/>
    <w:semiHidden/>
    <w:unhideWhenUsed/>
    <w:rsid w:val="00B859C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hyperlink" Target="https://github.com/jnelson22/IntroToProg-Python-Mod08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268</TotalTime>
  <Pages>6</Pages>
  <Words>617</Words>
  <Characters>352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ff Nelson</dc:creator>
  <cp:keywords/>
  <dc:description/>
  <cp:lastModifiedBy>Jeff Nelson</cp:lastModifiedBy>
  <cp:revision>175</cp:revision>
  <cp:lastPrinted>2020-06-10T07:09:00Z</cp:lastPrinted>
  <dcterms:created xsi:type="dcterms:W3CDTF">2020-04-17T01:51:00Z</dcterms:created>
  <dcterms:modified xsi:type="dcterms:W3CDTF">2020-06-10T07:09:00Z</dcterms:modified>
</cp:coreProperties>
</file>